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4DDE0E" w14:textId="4F680F4D" w:rsidR="00A2464C" w:rsidRDefault="00077779">
      <w:r>
        <w:rPr>
          <w:noProof/>
        </w:rPr>
        <w:drawing>
          <wp:inline distT="0" distB="0" distL="0" distR="0" wp14:anchorId="661FDE4D" wp14:editId="3B68231A">
            <wp:extent cx="6089015" cy="5219248"/>
            <wp:effectExtent l="0" t="0" r="6985" b="635"/>
            <wp:docPr id="1" name="Picture 1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000213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6761" cy="5251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246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wtDQxMjKxNDW1MDJS0lEKTi0uzszPAykwrAUAN3riOiwAAAA="/>
  </w:docVars>
  <w:rsids>
    <w:rsidRoot w:val="00077779"/>
    <w:rsid w:val="00077779"/>
    <w:rsid w:val="00271642"/>
    <w:rsid w:val="00EC2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96F02B"/>
  <w15:chartTrackingRefBased/>
  <w15:docId w15:val="{925E3CF5-5837-499F-8FE3-0E4188077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id Ali Anjum</dc:creator>
  <cp:keywords/>
  <dc:description/>
  <cp:lastModifiedBy>Hamid Ali Anjum</cp:lastModifiedBy>
  <cp:revision>1</cp:revision>
  <dcterms:created xsi:type="dcterms:W3CDTF">2020-05-16T10:43:00Z</dcterms:created>
  <dcterms:modified xsi:type="dcterms:W3CDTF">2020-05-16T10:54:00Z</dcterms:modified>
</cp:coreProperties>
</file>